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A72" w:rsidRPr="00E942B3" w:rsidRDefault="00C40A72" w:rsidP="00C40A7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C40A72" w:rsidRPr="00DC2E67" w:rsidRDefault="00C40A72" w:rsidP="00C40A72">
      <w:pPr>
        <w:jc w:val="center"/>
        <w:rPr>
          <w:rFonts w:cstheme="minorHAnsi"/>
          <w:color w:val="C00000"/>
          <w:u w:val="single"/>
          <w:lang w:val="en-US"/>
        </w:rPr>
      </w:pPr>
      <w:r w:rsidRPr="00DC2E67">
        <w:rPr>
          <w:rFonts w:cstheme="minorHAnsi"/>
          <w:color w:val="C00000"/>
          <w:u w:val="single"/>
          <w:lang w:val="en-US"/>
        </w:rPr>
        <w:t>Session 3 – Introduction to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DC2E67">
        <w:rPr>
          <w:rFonts w:cstheme="minorHAnsi"/>
          <w:color w:val="C00000"/>
          <w:u w:val="single"/>
          <w:lang w:val="en-US"/>
        </w:rPr>
        <w:t>working with R</w:t>
      </w:r>
    </w:p>
    <w:p w:rsidR="00C40A72" w:rsidRPr="00E942B3" w:rsidRDefault="00C40A72" w:rsidP="00C40A7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3.</w:t>
      </w:r>
      <w:r w:rsidR="006F79D4">
        <w:rPr>
          <w:rFonts w:cstheme="minorHAnsi"/>
          <w:b/>
          <w:color w:val="538135" w:themeColor="accent6" w:themeShade="BF"/>
          <w:u w:val="single"/>
          <w:lang w:val="en-US"/>
        </w:rPr>
        <w:t>2</w:t>
      </w:r>
    </w:p>
    <w:p w:rsidR="00C40A72" w:rsidRPr="00E942B3" w:rsidRDefault="00C40A72" w:rsidP="00C40A72">
      <w:pPr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>This assignment will test your skills on Operations on Data Structures in R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 xml:space="preserve">1. Define matrix </w:t>
      </w:r>
      <w:proofErr w:type="spellStart"/>
      <w:r w:rsidRPr="00C40A72">
        <w:rPr>
          <w:rFonts w:cstheme="minorHAnsi"/>
          <w:lang w:val="en-US"/>
        </w:rPr>
        <w:t>mymat</w:t>
      </w:r>
      <w:proofErr w:type="spellEnd"/>
      <w:r w:rsidRPr="00C40A72">
        <w:rPr>
          <w:rFonts w:cstheme="minorHAnsi"/>
          <w:lang w:val="en-US"/>
        </w:rPr>
        <w:t xml:space="preserve"> by replicating the sequence 1:5 for 4 times and transforming into a matrix, sum</w:t>
      </w:r>
      <w:r w:rsidR="008770C7">
        <w:rPr>
          <w:rFonts w:cstheme="minorHAnsi"/>
          <w:lang w:val="en-US"/>
        </w:rPr>
        <w:t xml:space="preserve"> </w:t>
      </w:r>
      <w:r w:rsidRPr="00C40A72">
        <w:rPr>
          <w:rFonts w:cstheme="minorHAnsi"/>
          <w:lang w:val="en-US"/>
        </w:rPr>
        <w:t>over rows and columns.</w:t>
      </w:r>
    </w:p>
    <w:p w:rsidR="008770C7" w:rsidRPr="008770C7" w:rsidRDefault="008770C7" w:rsidP="008770C7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ns: </w:t>
      </w:r>
      <w:r>
        <w:rPr>
          <w:rFonts w:cstheme="minorHAnsi"/>
          <w:lang w:val="en-US"/>
        </w:rPr>
        <w:tab/>
      </w:r>
    </w:p>
    <w:p w:rsidR="009D3B81" w:rsidRPr="009D3B81" w:rsidRDefault="009D3B81" w:rsidP="009D3B81">
      <w:pPr>
        <w:spacing w:after="0" w:line="240" w:lineRule="auto"/>
        <w:rPr>
          <w:rFonts w:cstheme="minorHAnsi"/>
          <w:color w:val="92D050"/>
          <w:lang w:val="en-US"/>
        </w:rPr>
      </w:pPr>
      <w:r w:rsidRPr="009D3B81">
        <w:rPr>
          <w:rFonts w:cstheme="minorHAnsi"/>
          <w:color w:val="92D050"/>
          <w:lang w:val="en-US"/>
        </w:rPr>
        <w:t xml:space="preserve">#Type-1      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proofErr w:type="spellStart"/>
      <w:r w:rsidRPr="009D3B81">
        <w:rPr>
          <w:rFonts w:cstheme="minorHAnsi"/>
          <w:lang w:val="en-US"/>
        </w:rPr>
        <w:t>mymat</w:t>
      </w:r>
      <w:proofErr w:type="spellEnd"/>
      <w:r w:rsidRPr="009D3B81">
        <w:rPr>
          <w:rFonts w:cstheme="minorHAnsi"/>
          <w:lang w:val="en-US"/>
        </w:rPr>
        <w:t xml:space="preserve">=matrix(rep(seq(5), 4), </w:t>
      </w:r>
      <w:proofErr w:type="spellStart"/>
      <w:r w:rsidRPr="009D3B81">
        <w:rPr>
          <w:rFonts w:cstheme="minorHAnsi"/>
          <w:lang w:val="en-US"/>
        </w:rPr>
        <w:t>ncol</w:t>
      </w:r>
      <w:proofErr w:type="spellEnd"/>
      <w:r w:rsidRPr="009D3B81">
        <w:rPr>
          <w:rFonts w:cstheme="minorHAnsi"/>
          <w:lang w:val="en-US"/>
        </w:rPr>
        <w:t xml:space="preserve"> = 5) 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proofErr w:type="spellStart"/>
      <w:r w:rsidRPr="009D3B81">
        <w:rPr>
          <w:rFonts w:cstheme="minorHAnsi"/>
          <w:lang w:val="en-US"/>
        </w:rPr>
        <w:t>mymat</w:t>
      </w:r>
      <w:proofErr w:type="spellEnd"/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colSums(mymat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rowSums(mymat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sum(mymat,na.rm = TRUE)</w:t>
      </w:r>
    </w:p>
    <w:p w:rsidR="009D3B81" w:rsidRDefault="009D3B81" w:rsidP="009D3B81">
      <w:pPr>
        <w:spacing w:after="0" w:line="240" w:lineRule="auto"/>
        <w:rPr>
          <w:rFonts w:cstheme="minorHAnsi"/>
          <w:lang w:val="en-US"/>
        </w:rPr>
      </w:pPr>
    </w:p>
    <w:p w:rsidR="002567F7" w:rsidRPr="009D3B81" w:rsidRDefault="002567F7" w:rsidP="009D3B81">
      <w:pPr>
        <w:spacing w:after="0" w:line="240" w:lineRule="auto"/>
        <w:rPr>
          <w:rFonts w:cstheme="minorHAnsi"/>
          <w:lang w:val="en-US"/>
        </w:rPr>
      </w:pPr>
    </w:p>
    <w:p w:rsidR="009D3B81" w:rsidRPr="009D3B81" w:rsidRDefault="009D3B81" w:rsidP="009D3B81">
      <w:pPr>
        <w:spacing w:after="0" w:line="240" w:lineRule="auto"/>
        <w:rPr>
          <w:rFonts w:cstheme="minorHAnsi"/>
          <w:color w:val="92D050"/>
          <w:lang w:val="en-US"/>
        </w:rPr>
      </w:pPr>
      <w:r w:rsidRPr="009D3B81">
        <w:rPr>
          <w:rFonts w:cstheme="minorHAnsi"/>
          <w:color w:val="92D050"/>
          <w:lang w:val="en-US"/>
        </w:rPr>
        <w:t>#Type-2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m=matrix(1:5, 5,4)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m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colSums(m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 xml:space="preserve">rowSums(m,na.rm = </w:t>
      </w:r>
      <w:proofErr w:type="spellStart"/>
      <w:r w:rsidRPr="009D3B81">
        <w:rPr>
          <w:rFonts w:cstheme="minorHAnsi"/>
          <w:lang w:val="en-US"/>
        </w:rPr>
        <w:t>FALSE,dims</w:t>
      </w:r>
      <w:proofErr w:type="spellEnd"/>
      <w:r w:rsidRPr="009D3B81">
        <w:rPr>
          <w:rFonts w:cstheme="minorHAnsi"/>
          <w:lang w:val="en-US"/>
        </w:rPr>
        <w:t xml:space="preserve"> = 1)</w:t>
      </w:r>
    </w:p>
    <w:p w:rsidR="002567F7" w:rsidRPr="009D3B81" w:rsidRDefault="002567F7" w:rsidP="002567F7">
      <w:pPr>
        <w:spacing w:after="0" w:line="240" w:lineRule="auto"/>
        <w:rPr>
          <w:rFonts w:cstheme="minorHAnsi"/>
          <w:lang w:val="en-US"/>
        </w:rPr>
      </w:pPr>
      <w:r w:rsidRPr="009D3B81">
        <w:rPr>
          <w:rFonts w:cstheme="minorHAnsi"/>
          <w:lang w:val="en-US"/>
        </w:rPr>
        <w:t>sum(m,na.rm=TRUE)</w:t>
      </w:r>
    </w:p>
    <w:p w:rsidR="002567F7" w:rsidRDefault="002567F7" w:rsidP="00C40A72">
      <w:pPr>
        <w:spacing w:line="240" w:lineRule="auto"/>
        <w:rPr>
          <w:rFonts w:cstheme="minorHAnsi"/>
          <w:b/>
          <w:color w:val="C00000"/>
          <w:lang w:val="en-US"/>
        </w:rPr>
      </w:pPr>
    </w:p>
    <w:p w:rsidR="002567F7" w:rsidRDefault="002567F7" w:rsidP="00C40A72">
      <w:pPr>
        <w:spacing w:line="240" w:lineRule="auto"/>
        <w:rPr>
          <w:rFonts w:cstheme="minorHAnsi"/>
          <w:b/>
          <w:color w:val="C00000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bookmarkStart w:id="0" w:name="_GoBack"/>
      <w:bookmarkEnd w:id="0"/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C40A72" w:rsidRPr="00E942B3" w:rsidRDefault="00C40A72" w:rsidP="00C40A72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109C" w:rsidRDefault="0020109C" w:rsidP="008770C7">
      <w:pPr>
        <w:spacing w:after="0" w:line="240" w:lineRule="auto"/>
      </w:pPr>
      <w:r>
        <w:separator/>
      </w:r>
    </w:p>
  </w:endnote>
  <w:endnote w:type="continuationSeparator" w:id="0">
    <w:p w:rsidR="0020109C" w:rsidRDefault="0020109C" w:rsidP="00877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109C" w:rsidRDefault="0020109C" w:rsidP="008770C7">
      <w:pPr>
        <w:spacing w:after="0" w:line="240" w:lineRule="auto"/>
      </w:pPr>
      <w:r>
        <w:separator/>
      </w:r>
    </w:p>
  </w:footnote>
  <w:footnote w:type="continuationSeparator" w:id="0">
    <w:p w:rsidR="0020109C" w:rsidRDefault="0020109C" w:rsidP="008770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EwtDQ2tzS0MDFT0lEKTi0uzszPAykwqgUAisilqCwAAAA="/>
  </w:docVars>
  <w:rsids>
    <w:rsidRoot w:val="00C40A72"/>
    <w:rsid w:val="0020109C"/>
    <w:rsid w:val="002567F7"/>
    <w:rsid w:val="002B5615"/>
    <w:rsid w:val="003352DC"/>
    <w:rsid w:val="004C656B"/>
    <w:rsid w:val="006F79D4"/>
    <w:rsid w:val="007E7EFC"/>
    <w:rsid w:val="008770C7"/>
    <w:rsid w:val="009D3B81"/>
    <w:rsid w:val="00B91F2D"/>
    <w:rsid w:val="00C40A72"/>
    <w:rsid w:val="00E0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D7F5C"/>
  <w15:chartTrackingRefBased/>
  <w15:docId w15:val="{72335EF6-5867-4A89-A677-8E016986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C7"/>
  </w:style>
  <w:style w:type="paragraph" w:styleId="Footer">
    <w:name w:val="footer"/>
    <w:basedOn w:val="Normal"/>
    <w:link w:val="Foot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9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6</cp:revision>
  <dcterms:created xsi:type="dcterms:W3CDTF">2018-07-13T05:53:00Z</dcterms:created>
  <dcterms:modified xsi:type="dcterms:W3CDTF">2018-08-07T06:37:00Z</dcterms:modified>
</cp:coreProperties>
</file>